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5A1B1" w14:textId="555B7E5B" w:rsidR="005601B6" w:rsidRDefault="00B03B6F" w:rsidP="005601B6">
      <w:pPr>
        <w:jc w:val="center"/>
        <w:rPr>
          <w:b/>
          <w:bCs/>
          <w:sz w:val="28"/>
          <w:szCs w:val="24"/>
          <w:u w:val="single"/>
          <w14:ligatures w14:val="none"/>
        </w:rPr>
      </w:pPr>
      <w:r w:rsidRPr="00C92FF1">
        <w:rPr>
          <w:b/>
          <w:bCs/>
          <w:sz w:val="28"/>
          <w:szCs w:val="24"/>
          <w:u w:val="single"/>
          <w14:ligatures w14:val="none"/>
        </w:rPr>
        <w:t xml:space="preserve">Pennine Megagames – Game </w:t>
      </w:r>
      <w:r w:rsidR="002011F4">
        <w:rPr>
          <w:b/>
          <w:bCs/>
          <w:sz w:val="28"/>
          <w:szCs w:val="24"/>
          <w:u w:val="single"/>
          <w14:ligatures w14:val="none"/>
        </w:rPr>
        <w:t>Pitch Form 2020</w:t>
      </w:r>
    </w:p>
    <w:p w14:paraId="320B5E19" w14:textId="7925B447" w:rsidR="00B1043B" w:rsidRPr="00C92FF1" w:rsidRDefault="00B1043B" w:rsidP="005601B6">
      <w:pPr>
        <w:jc w:val="center"/>
        <w:rPr>
          <w:b/>
          <w:bCs/>
          <w:sz w:val="28"/>
          <w:szCs w:val="24"/>
          <w:u w:val="single"/>
          <w14:ligatures w14:val="none"/>
        </w:rPr>
      </w:pPr>
      <w:r>
        <w:rPr>
          <w:sz w:val="24"/>
          <w:szCs w:val="24"/>
          <w14:ligatures w14:val="none"/>
        </w:rPr>
        <w:t xml:space="preserve">Please send completed form to </w:t>
      </w:r>
      <w:hyperlink r:id="rId6" w:history="1">
        <w:r w:rsidRPr="003211CB">
          <w:rPr>
            <w:rStyle w:val="Hyperlink"/>
            <w:sz w:val="24"/>
            <w:szCs w:val="24"/>
            <w14:ligatures w14:val="none"/>
          </w:rPr>
          <w:t>bbladley@gmail.com</w:t>
        </w:r>
      </w:hyperlink>
      <w:r>
        <w:rPr>
          <w:sz w:val="24"/>
          <w:szCs w:val="24"/>
          <w14:ligatures w14:val="none"/>
        </w:rPr>
        <w:t>.</w:t>
      </w:r>
      <w:bookmarkStart w:id="0" w:name="_GoBack"/>
      <w:bookmarkEnd w:id="0"/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3096"/>
        <w:gridCol w:w="1703"/>
        <w:gridCol w:w="3217"/>
      </w:tblGrid>
      <w:tr w:rsidR="00C00D74" w:rsidRPr="00D84A58" w14:paraId="34C5A1B4" w14:textId="77777777" w:rsidTr="002011F4">
        <w:trPr>
          <w:trHeight w:val="445"/>
        </w:trPr>
        <w:tc>
          <w:tcPr>
            <w:tcW w:w="1838" w:type="dxa"/>
          </w:tcPr>
          <w:p w14:paraId="34C5A1B2" w14:textId="77777777" w:rsidR="00C00D74" w:rsidRPr="00D84A58" w:rsidRDefault="00C00D74" w:rsidP="00D84A58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>Title</w:t>
            </w:r>
          </w:p>
        </w:tc>
        <w:tc>
          <w:tcPr>
            <w:tcW w:w="8016" w:type="dxa"/>
            <w:gridSpan w:val="3"/>
          </w:tcPr>
          <w:p w14:paraId="34C5A1B3" w14:textId="77777777" w:rsidR="00C00D74" w:rsidRPr="00D84A58" w:rsidRDefault="00C00D74" w:rsidP="00785C77">
            <w:pPr>
              <w:rPr>
                <w:b/>
                <w:bCs/>
                <w:sz w:val="24"/>
                <w:szCs w:val="24"/>
                <w14:ligatures w14:val="none"/>
              </w:rPr>
            </w:pPr>
          </w:p>
        </w:tc>
      </w:tr>
      <w:tr w:rsidR="00C00D74" w:rsidRPr="00D84A58" w14:paraId="34C5A1B7" w14:textId="77777777" w:rsidTr="002011F4">
        <w:trPr>
          <w:trHeight w:val="524"/>
        </w:trPr>
        <w:tc>
          <w:tcPr>
            <w:tcW w:w="1838" w:type="dxa"/>
          </w:tcPr>
          <w:p w14:paraId="34C5A1B5" w14:textId="77777777" w:rsidR="00C00D74" w:rsidRPr="00D84A58" w:rsidRDefault="00C00D74" w:rsidP="00D84A58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 xml:space="preserve">Blurb – 3 </w:t>
            </w:r>
            <w:r w:rsidR="00D84A58">
              <w:rPr>
                <w:b/>
                <w:bCs/>
                <w:sz w:val="24"/>
                <w:szCs w:val="24"/>
                <w14:ligatures w14:val="none"/>
              </w:rPr>
              <w:t>sentence</w:t>
            </w:r>
            <w:r w:rsidRPr="00D84A58">
              <w:rPr>
                <w:b/>
                <w:bCs/>
                <w:sz w:val="24"/>
                <w:szCs w:val="24"/>
                <w14:ligatures w14:val="none"/>
              </w:rPr>
              <w:t xml:space="preserve"> </w:t>
            </w:r>
            <w:r w:rsidR="00D84A58">
              <w:rPr>
                <w:b/>
                <w:bCs/>
                <w:sz w:val="24"/>
                <w:szCs w:val="24"/>
                <w14:ligatures w14:val="none"/>
              </w:rPr>
              <w:t>summary</w:t>
            </w:r>
          </w:p>
        </w:tc>
        <w:tc>
          <w:tcPr>
            <w:tcW w:w="8016" w:type="dxa"/>
            <w:gridSpan w:val="3"/>
          </w:tcPr>
          <w:p w14:paraId="34C5A1B6" w14:textId="77777777" w:rsidR="00C00D74" w:rsidRPr="00D84A58" w:rsidRDefault="00C00D74" w:rsidP="00785C77">
            <w:pPr>
              <w:rPr>
                <w:b/>
                <w:bCs/>
                <w:sz w:val="24"/>
                <w:szCs w:val="24"/>
                <w14:ligatures w14:val="none"/>
              </w:rPr>
            </w:pPr>
          </w:p>
        </w:tc>
      </w:tr>
      <w:tr w:rsidR="00C00D74" w:rsidRPr="00D84A58" w14:paraId="34C5A1BC" w14:textId="77777777" w:rsidTr="002011F4">
        <w:trPr>
          <w:trHeight w:val="370"/>
        </w:trPr>
        <w:tc>
          <w:tcPr>
            <w:tcW w:w="1838" w:type="dxa"/>
          </w:tcPr>
          <w:p w14:paraId="34C5A1B8" w14:textId="77777777" w:rsidR="00C00D74" w:rsidRPr="00D84A58" w:rsidRDefault="00C00D74" w:rsidP="00785C77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>Designer Name</w:t>
            </w:r>
            <w:r w:rsidR="00FE3B64">
              <w:rPr>
                <w:b/>
                <w:bCs/>
                <w:sz w:val="24"/>
                <w:szCs w:val="24"/>
                <w14:ligatures w14:val="none"/>
              </w:rPr>
              <w:t>(s)</w:t>
            </w:r>
            <w:r w:rsidRPr="00D84A58">
              <w:rPr>
                <w:b/>
                <w:bCs/>
                <w:sz w:val="24"/>
                <w:szCs w:val="24"/>
                <w14:ligatures w14:val="none"/>
              </w:rPr>
              <w:t>:</w:t>
            </w:r>
          </w:p>
        </w:tc>
        <w:tc>
          <w:tcPr>
            <w:tcW w:w="3096" w:type="dxa"/>
          </w:tcPr>
          <w:p w14:paraId="34C5A1B9" w14:textId="77777777" w:rsidR="00C00D74" w:rsidRPr="00D84A58" w:rsidRDefault="00C00D74" w:rsidP="00785C77">
            <w:pPr>
              <w:rPr>
                <w:b/>
                <w:bCs/>
                <w:sz w:val="24"/>
                <w:szCs w:val="24"/>
                <w14:ligatures w14:val="none"/>
              </w:rPr>
            </w:pPr>
          </w:p>
        </w:tc>
        <w:tc>
          <w:tcPr>
            <w:tcW w:w="1703" w:type="dxa"/>
          </w:tcPr>
          <w:p w14:paraId="34C5A1BA" w14:textId="77777777" w:rsidR="00C00D74" w:rsidRPr="00D84A58" w:rsidRDefault="00C00D74" w:rsidP="00785C77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>Contact Details:</w:t>
            </w:r>
          </w:p>
        </w:tc>
        <w:tc>
          <w:tcPr>
            <w:tcW w:w="3217" w:type="dxa"/>
          </w:tcPr>
          <w:p w14:paraId="34C5A1BB" w14:textId="77777777" w:rsidR="00C00D74" w:rsidRPr="00D84A58" w:rsidRDefault="00C00D74" w:rsidP="00785C77">
            <w:pPr>
              <w:rPr>
                <w:b/>
                <w:bCs/>
                <w:sz w:val="24"/>
                <w:szCs w:val="24"/>
                <w14:ligatures w14:val="none"/>
              </w:rPr>
            </w:pPr>
          </w:p>
        </w:tc>
      </w:tr>
      <w:tr w:rsidR="00C00D74" w:rsidRPr="00D84A58" w14:paraId="34C5A1C1" w14:textId="77777777" w:rsidTr="002011F4">
        <w:trPr>
          <w:trHeight w:val="524"/>
        </w:trPr>
        <w:tc>
          <w:tcPr>
            <w:tcW w:w="1838" w:type="dxa"/>
          </w:tcPr>
          <w:p w14:paraId="34C5A1BD" w14:textId="77777777" w:rsidR="00C00D74" w:rsidRPr="00D84A58" w:rsidRDefault="00C00D74" w:rsidP="00785C77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>Preferred Location:</w:t>
            </w:r>
          </w:p>
        </w:tc>
        <w:tc>
          <w:tcPr>
            <w:tcW w:w="3096" w:type="dxa"/>
          </w:tcPr>
          <w:p w14:paraId="34C5A1BE" w14:textId="77777777" w:rsidR="00C00D74" w:rsidRPr="00D84A58" w:rsidRDefault="00C00D74" w:rsidP="00785C77">
            <w:pPr>
              <w:rPr>
                <w:b/>
                <w:bCs/>
                <w:sz w:val="24"/>
                <w:szCs w:val="24"/>
                <w14:ligatures w14:val="none"/>
              </w:rPr>
            </w:pPr>
          </w:p>
        </w:tc>
        <w:tc>
          <w:tcPr>
            <w:tcW w:w="1703" w:type="dxa"/>
          </w:tcPr>
          <w:p w14:paraId="34C5A1BF" w14:textId="77777777" w:rsidR="00C00D74" w:rsidRPr="00D84A58" w:rsidRDefault="00C00D74" w:rsidP="00785C77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>Preferred Timeframe:</w:t>
            </w:r>
          </w:p>
        </w:tc>
        <w:tc>
          <w:tcPr>
            <w:tcW w:w="3217" w:type="dxa"/>
          </w:tcPr>
          <w:p w14:paraId="34C5A1C0" w14:textId="77777777" w:rsidR="00C00D74" w:rsidRPr="00D84A58" w:rsidRDefault="00C00D74" w:rsidP="00785C77">
            <w:pPr>
              <w:rPr>
                <w:b/>
                <w:bCs/>
                <w:sz w:val="24"/>
                <w:szCs w:val="24"/>
                <w14:ligatures w14:val="none"/>
              </w:rPr>
            </w:pPr>
          </w:p>
        </w:tc>
      </w:tr>
      <w:tr w:rsidR="00C00D74" w:rsidRPr="00D84A58" w14:paraId="34C5A1CB" w14:textId="77777777" w:rsidTr="002011F4">
        <w:trPr>
          <w:trHeight w:val="524"/>
        </w:trPr>
        <w:tc>
          <w:tcPr>
            <w:tcW w:w="1838" w:type="dxa"/>
          </w:tcPr>
          <w:p w14:paraId="34C5A1C2" w14:textId="77777777" w:rsidR="00C00D74" w:rsidRPr="00D84A58" w:rsidRDefault="00A86640" w:rsidP="00785C77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 xml:space="preserve">Setting: </w:t>
            </w:r>
            <w:r w:rsidR="00C00D74" w:rsidRPr="00D84A58">
              <w:rPr>
                <w:b/>
                <w:bCs/>
                <w:sz w:val="24"/>
                <w:szCs w:val="24"/>
                <w14:ligatures w14:val="none"/>
              </w:rPr>
              <w:t>Motivations</w:t>
            </w:r>
          </w:p>
        </w:tc>
        <w:tc>
          <w:tcPr>
            <w:tcW w:w="8016" w:type="dxa"/>
            <w:gridSpan w:val="3"/>
          </w:tcPr>
          <w:p w14:paraId="34C5A1C3" w14:textId="77777777" w:rsidR="005F357C" w:rsidRPr="00D84A58" w:rsidRDefault="00C00D74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 xml:space="preserve">Which aspect(s) of the setting do </w:t>
            </w:r>
            <w:r w:rsidRPr="00A75C38">
              <w:rPr>
                <w:b/>
                <w:bCs/>
                <w:sz w:val="24"/>
                <w:szCs w:val="24"/>
                <w14:ligatures w14:val="none"/>
              </w:rPr>
              <w:t>you</w:t>
            </w:r>
            <w:r w:rsidRPr="00D84A58">
              <w:rPr>
                <w:bCs/>
                <w:sz w:val="24"/>
                <w:szCs w:val="24"/>
                <w14:ligatures w14:val="none"/>
              </w:rPr>
              <w:t xml:space="preserve"> find </w:t>
            </w:r>
            <w:r w:rsidR="00A86640" w:rsidRPr="00D84A58">
              <w:rPr>
                <w:bCs/>
                <w:sz w:val="24"/>
                <w:szCs w:val="24"/>
                <w14:ligatures w14:val="none"/>
              </w:rPr>
              <w:t>interesting and relevant to this game?</w:t>
            </w:r>
          </w:p>
          <w:p w14:paraId="34C5A1C4" w14:textId="77777777" w:rsidR="00D84A58" w:rsidRPr="00D84A58" w:rsidRDefault="00D84A58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</w:p>
          <w:p w14:paraId="34C5A1C5" w14:textId="77777777" w:rsidR="00A75C38" w:rsidRPr="00D84A58" w:rsidRDefault="00A75C38" w:rsidP="00A75C3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 xml:space="preserve">Who is the audience for this game? </w:t>
            </w:r>
            <w:r>
              <w:rPr>
                <w:bCs/>
                <w:sz w:val="24"/>
                <w:szCs w:val="24"/>
                <w14:ligatures w14:val="none"/>
              </w:rPr>
              <w:t xml:space="preserve">Why should </w:t>
            </w:r>
            <w:r w:rsidRPr="00A75C38">
              <w:rPr>
                <w:b/>
                <w:bCs/>
                <w:sz w:val="24"/>
                <w:szCs w:val="24"/>
                <w14:ligatures w14:val="none"/>
              </w:rPr>
              <w:t>they</w:t>
            </w:r>
            <w:r>
              <w:rPr>
                <w:bCs/>
                <w:sz w:val="24"/>
                <w:szCs w:val="24"/>
                <w14:ligatures w14:val="none"/>
              </w:rPr>
              <w:t xml:space="preserve"> want to play it? </w:t>
            </w:r>
            <w:r w:rsidRPr="00D84A58">
              <w:rPr>
                <w:bCs/>
                <w:sz w:val="24"/>
                <w:szCs w:val="24"/>
                <w14:ligatures w14:val="none"/>
              </w:rPr>
              <w:t xml:space="preserve">What is the </w:t>
            </w:r>
            <w:r>
              <w:rPr>
                <w:bCs/>
                <w:sz w:val="24"/>
                <w:szCs w:val="24"/>
                <w14:ligatures w14:val="none"/>
              </w:rPr>
              <w:t xml:space="preserve">game’s tone </w:t>
            </w:r>
            <w:r w:rsidRPr="00D84A58">
              <w:rPr>
                <w:bCs/>
                <w:sz w:val="24"/>
                <w:szCs w:val="24"/>
                <w14:ligatures w14:val="none"/>
              </w:rPr>
              <w:t>and how will you manage player expectations?</w:t>
            </w:r>
          </w:p>
          <w:p w14:paraId="34C5A1C6" w14:textId="77777777" w:rsidR="00A75C38" w:rsidRDefault="00A75C38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</w:p>
          <w:p w14:paraId="34C5A1C7" w14:textId="77777777" w:rsidR="005F357C" w:rsidRPr="00D84A58" w:rsidRDefault="005F357C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 xml:space="preserve">Who are the </w:t>
            </w:r>
            <w:r w:rsidR="00397D48">
              <w:rPr>
                <w:bCs/>
                <w:sz w:val="24"/>
                <w:szCs w:val="24"/>
                <w14:ligatures w14:val="none"/>
              </w:rPr>
              <w:t>characters to be played</w:t>
            </w:r>
            <w:r w:rsidRPr="00D84A58">
              <w:rPr>
                <w:bCs/>
                <w:sz w:val="24"/>
                <w:szCs w:val="24"/>
                <w14:ligatures w14:val="none"/>
              </w:rPr>
              <w:t>? What are their motivations</w:t>
            </w:r>
            <w:r w:rsidR="00A75C38">
              <w:rPr>
                <w:bCs/>
                <w:sz w:val="24"/>
                <w:szCs w:val="24"/>
                <w14:ligatures w14:val="none"/>
              </w:rPr>
              <w:t xml:space="preserve"> and objectives</w:t>
            </w:r>
            <w:r w:rsidRPr="00D84A58">
              <w:rPr>
                <w:bCs/>
                <w:sz w:val="24"/>
                <w:szCs w:val="24"/>
                <w14:ligatures w14:val="none"/>
              </w:rPr>
              <w:t>?</w:t>
            </w:r>
          </w:p>
          <w:p w14:paraId="34C5A1C8" w14:textId="77777777" w:rsidR="00D84A58" w:rsidRPr="00D84A58" w:rsidRDefault="00D84A58" w:rsidP="00D84A58">
            <w:pPr>
              <w:jc w:val="both"/>
              <w:rPr>
                <w:sz w:val="24"/>
                <w:szCs w:val="24"/>
              </w:rPr>
            </w:pPr>
          </w:p>
          <w:p w14:paraId="34C5A1C9" w14:textId="77777777" w:rsidR="005F357C" w:rsidRPr="00D84A58" w:rsidRDefault="005F357C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sz w:val="24"/>
                <w:szCs w:val="24"/>
              </w:rPr>
              <w:t xml:space="preserve">What </w:t>
            </w:r>
            <w:r w:rsidR="00A75C38">
              <w:rPr>
                <w:sz w:val="24"/>
                <w:szCs w:val="24"/>
              </w:rPr>
              <w:t>aspects</w:t>
            </w:r>
            <w:r w:rsidRPr="00D84A58">
              <w:rPr>
                <w:sz w:val="24"/>
                <w:szCs w:val="24"/>
              </w:rPr>
              <w:t xml:space="preserve"> of the setting </w:t>
            </w:r>
            <w:r w:rsidR="00397D48">
              <w:rPr>
                <w:sz w:val="24"/>
                <w:szCs w:val="24"/>
              </w:rPr>
              <w:t>do you hope to evoke</w:t>
            </w:r>
            <w:r w:rsidRPr="00D84A58">
              <w:rPr>
                <w:sz w:val="24"/>
                <w:szCs w:val="24"/>
              </w:rPr>
              <w:t xml:space="preserve">? </w:t>
            </w:r>
            <w:r w:rsidRPr="00D84A58">
              <w:rPr>
                <w:bCs/>
                <w:sz w:val="24"/>
                <w:szCs w:val="24"/>
                <w14:ligatures w14:val="none"/>
              </w:rPr>
              <w:t>Are you trying to impart any lessons or learning in the game?</w:t>
            </w:r>
          </w:p>
          <w:p w14:paraId="34C5A1CA" w14:textId="77777777" w:rsidR="005F357C" w:rsidRPr="00D84A58" w:rsidRDefault="005F357C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</w:p>
        </w:tc>
      </w:tr>
      <w:tr w:rsidR="00C00D74" w:rsidRPr="00D84A58" w14:paraId="34C5A1D9" w14:textId="77777777" w:rsidTr="002011F4">
        <w:trPr>
          <w:trHeight w:val="524"/>
        </w:trPr>
        <w:tc>
          <w:tcPr>
            <w:tcW w:w="1838" w:type="dxa"/>
          </w:tcPr>
          <w:p w14:paraId="34C5A1CC" w14:textId="77777777" w:rsidR="00C00D74" w:rsidRPr="00D84A58" w:rsidRDefault="00A86640" w:rsidP="00A86640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t>Structure: Nuts and Bolts</w:t>
            </w:r>
          </w:p>
        </w:tc>
        <w:tc>
          <w:tcPr>
            <w:tcW w:w="8016" w:type="dxa"/>
            <w:gridSpan w:val="3"/>
          </w:tcPr>
          <w:p w14:paraId="34C5A1CD" w14:textId="77777777" w:rsidR="00A86640" w:rsidRPr="00D84A58" w:rsidRDefault="00A86640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t xml:space="preserve">How many players is the game for and how are they organised? </w:t>
            </w:r>
          </w:p>
          <w:p w14:paraId="34C5A1CE" w14:textId="77777777" w:rsidR="005F357C" w:rsidRPr="00D84A58" w:rsidRDefault="00A86640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br/>
            </w:r>
            <w:r w:rsidR="005F357C" w:rsidRPr="00D84A58">
              <w:rPr>
                <w:sz w:val="24"/>
                <w:szCs w:val="24"/>
              </w:rPr>
              <w:t xml:space="preserve">What timeframe does your game cover? A short-term event/crisis or a longer period? </w:t>
            </w:r>
          </w:p>
          <w:p w14:paraId="34C5A1CF" w14:textId="77777777" w:rsidR="005F357C" w:rsidRPr="00D84A58" w:rsidRDefault="005F357C" w:rsidP="00D84A58">
            <w:pPr>
              <w:jc w:val="both"/>
              <w:rPr>
                <w:sz w:val="24"/>
                <w:szCs w:val="24"/>
              </w:rPr>
            </w:pPr>
          </w:p>
          <w:p w14:paraId="34C5A1D0" w14:textId="77777777" w:rsidR="00A86640" w:rsidRPr="00D84A58" w:rsidRDefault="00A86640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t xml:space="preserve">How long are turns &amp; how are they broken down? </w:t>
            </w:r>
          </w:p>
          <w:p w14:paraId="34C5A1D1" w14:textId="77777777" w:rsidR="00D84A58" w:rsidRPr="00D84A58" w:rsidRDefault="00D84A58" w:rsidP="00D84A58">
            <w:pPr>
              <w:jc w:val="both"/>
              <w:rPr>
                <w:sz w:val="24"/>
                <w:szCs w:val="24"/>
              </w:rPr>
            </w:pPr>
          </w:p>
          <w:p w14:paraId="34C5A1D2" w14:textId="77777777" w:rsidR="00D84A58" w:rsidRPr="00D84A58" w:rsidRDefault="00D84A58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t>What will the players spend their time doing and are their decisions meaningful?</w:t>
            </w:r>
          </w:p>
          <w:p w14:paraId="34C5A1D3" w14:textId="77777777" w:rsidR="00D84A58" w:rsidRPr="00D84A58" w:rsidRDefault="00D84A58" w:rsidP="00D84A58">
            <w:pPr>
              <w:jc w:val="both"/>
              <w:rPr>
                <w:sz w:val="24"/>
                <w:szCs w:val="24"/>
              </w:rPr>
            </w:pPr>
          </w:p>
          <w:p w14:paraId="34C5A1D4" w14:textId="77777777" w:rsidR="00454318" w:rsidRPr="00D84A58" w:rsidRDefault="00454318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lastRenderedPageBreak/>
              <w:t xml:space="preserve">Have you identified any mechanics at this stage? If so, </w:t>
            </w:r>
            <w:r w:rsidR="00397D48">
              <w:rPr>
                <w:sz w:val="24"/>
                <w:szCs w:val="24"/>
              </w:rPr>
              <w:t>what makes them suitable for this game?</w:t>
            </w:r>
            <w:r w:rsidRPr="00D84A58">
              <w:rPr>
                <w:sz w:val="24"/>
                <w:szCs w:val="24"/>
              </w:rPr>
              <w:t xml:space="preserve"> </w:t>
            </w:r>
          </w:p>
          <w:p w14:paraId="34C5A1D5" w14:textId="77777777" w:rsidR="00454318" w:rsidRPr="00D84A58" w:rsidRDefault="00454318" w:rsidP="00D84A58">
            <w:pPr>
              <w:jc w:val="both"/>
              <w:rPr>
                <w:sz w:val="24"/>
                <w:szCs w:val="24"/>
              </w:rPr>
            </w:pPr>
          </w:p>
          <w:p w14:paraId="34C5A1D6" w14:textId="77777777" w:rsidR="00A86640" w:rsidRPr="00D84A58" w:rsidRDefault="00A86640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t>How many control do you need &amp; what are they required to do? Examples include leading mechanical resolution (e.g. map), facilitation (e.g. resource</w:t>
            </w:r>
            <w:r w:rsidR="00A817C9">
              <w:rPr>
                <w:sz w:val="24"/>
                <w:szCs w:val="24"/>
              </w:rPr>
              <w:t xml:space="preserve"> management tasks), roleplaying &amp;</w:t>
            </w:r>
            <w:r w:rsidRPr="00D84A58">
              <w:rPr>
                <w:sz w:val="24"/>
                <w:szCs w:val="24"/>
              </w:rPr>
              <w:t xml:space="preserve"> improvising. How does your game encourage new Control?</w:t>
            </w:r>
            <w:r w:rsidRPr="00D84A58">
              <w:rPr>
                <w:sz w:val="24"/>
                <w:szCs w:val="24"/>
              </w:rPr>
              <w:br/>
            </w:r>
          </w:p>
          <w:p w14:paraId="34C5A1D7" w14:textId="77777777" w:rsidR="00A86640" w:rsidRPr="00D84A58" w:rsidRDefault="00A86640" w:rsidP="00D84A58">
            <w:pPr>
              <w:jc w:val="both"/>
              <w:rPr>
                <w:sz w:val="24"/>
                <w:szCs w:val="24"/>
              </w:rPr>
            </w:pPr>
            <w:r w:rsidRPr="00D84A58">
              <w:rPr>
                <w:sz w:val="24"/>
                <w:szCs w:val="24"/>
              </w:rPr>
              <w:t xml:space="preserve">How are you using </w:t>
            </w:r>
            <w:r w:rsidR="00D84A58" w:rsidRPr="00D84A58">
              <w:rPr>
                <w:sz w:val="24"/>
                <w:szCs w:val="24"/>
              </w:rPr>
              <w:t xml:space="preserve">activities, game </w:t>
            </w:r>
            <w:r w:rsidRPr="00D84A58">
              <w:rPr>
                <w:sz w:val="24"/>
                <w:szCs w:val="24"/>
              </w:rPr>
              <w:t>compo</w:t>
            </w:r>
            <w:r w:rsidR="00D84A58" w:rsidRPr="00D84A58">
              <w:rPr>
                <w:sz w:val="24"/>
                <w:szCs w:val="24"/>
              </w:rPr>
              <w:t>nents and</w:t>
            </w:r>
            <w:r w:rsidRPr="00D84A58">
              <w:rPr>
                <w:sz w:val="24"/>
                <w:szCs w:val="24"/>
              </w:rPr>
              <w:t xml:space="preserve"> </w:t>
            </w:r>
            <w:r w:rsidR="00D84A58" w:rsidRPr="00D84A58">
              <w:rPr>
                <w:sz w:val="24"/>
                <w:szCs w:val="24"/>
              </w:rPr>
              <w:t xml:space="preserve">physical </w:t>
            </w:r>
            <w:r w:rsidRPr="00D84A58">
              <w:rPr>
                <w:sz w:val="24"/>
                <w:szCs w:val="24"/>
              </w:rPr>
              <w:t xml:space="preserve">layout to engage </w:t>
            </w:r>
            <w:r w:rsidR="00D84A58" w:rsidRPr="00D84A58">
              <w:rPr>
                <w:sz w:val="24"/>
                <w:szCs w:val="24"/>
              </w:rPr>
              <w:t xml:space="preserve">and immerse </w:t>
            </w:r>
            <w:r w:rsidRPr="00D84A58">
              <w:rPr>
                <w:sz w:val="24"/>
                <w:szCs w:val="24"/>
              </w:rPr>
              <w:t>players</w:t>
            </w:r>
            <w:r w:rsidR="00D84A58" w:rsidRPr="00D84A58">
              <w:rPr>
                <w:sz w:val="24"/>
                <w:szCs w:val="24"/>
              </w:rPr>
              <w:t>?</w:t>
            </w:r>
          </w:p>
          <w:p w14:paraId="34C5A1D8" w14:textId="77777777" w:rsidR="00C00D74" w:rsidRPr="00D84A58" w:rsidRDefault="00C00D74" w:rsidP="00D84A58">
            <w:pPr>
              <w:jc w:val="both"/>
              <w:rPr>
                <w:b/>
                <w:bCs/>
                <w:sz w:val="24"/>
                <w:szCs w:val="24"/>
                <w14:ligatures w14:val="none"/>
              </w:rPr>
            </w:pPr>
          </w:p>
        </w:tc>
      </w:tr>
      <w:tr w:rsidR="00A86640" w:rsidRPr="00D84A58" w14:paraId="34C5A1E5" w14:textId="77777777" w:rsidTr="002011F4">
        <w:trPr>
          <w:trHeight w:val="524"/>
        </w:trPr>
        <w:tc>
          <w:tcPr>
            <w:tcW w:w="1838" w:type="dxa"/>
          </w:tcPr>
          <w:p w14:paraId="34C5A1DA" w14:textId="77777777" w:rsidR="00A86640" w:rsidRPr="00D84A58" w:rsidRDefault="005F357C" w:rsidP="00785C77">
            <w:pPr>
              <w:jc w:val="right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/>
                <w:bCs/>
                <w:sz w:val="24"/>
                <w:szCs w:val="24"/>
                <w14:ligatures w14:val="none"/>
              </w:rPr>
              <w:lastRenderedPageBreak/>
              <w:t>Support</w:t>
            </w:r>
          </w:p>
        </w:tc>
        <w:tc>
          <w:tcPr>
            <w:tcW w:w="8016" w:type="dxa"/>
            <w:gridSpan w:val="3"/>
          </w:tcPr>
          <w:p w14:paraId="34C5A1DB" w14:textId="77777777" w:rsidR="00A86640" w:rsidRPr="00D84A58" w:rsidRDefault="005F357C" w:rsidP="00D84A58">
            <w:pPr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Which elements of the game design and running process would you most appreciate help with?</w:t>
            </w:r>
            <w:r w:rsidR="00454318" w:rsidRPr="00D84A58">
              <w:rPr>
                <w:bCs/>
                <w:sz w:val="24"/>
                <w:szCs w:val="24"/>
                <w14:ligatures w14:val="none"/>
              </w:rPr>
              <w:t xml:space="preserve"> Suggestions include:</w:t>
            </w:r>
          </w:p>
          <w:p w14:paraId="34C5A1DC" w14:textId="77777777" w:rsidR="005F357C" w:rsidRPr="00D84A58" w:rsidRDefault="005F357C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Promotion &amp; Marketing</w:t>
            </w:r>
          </w:p>
          <w:p w14:paraId="34C5A1DD" w14:textId="77777777" w:rsidR="005F357C" w:rsidRDefault="005F357C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Administration</w:t>
            </w:r>
          </w:p>
          <w:p w14:paraId="34C5A1DE" w14:textId="77777777" w:rsidR="00680CE1" w:rsidRPr="00D84A58" w:rsidRDefault="00680CE1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>
              <w:rPr>
                <w:bCs/>
                <w:sz w:val="24"/>
                <w:szCs w:val="24"/>
                <w14:ligatures w14:val="none"/>
              </w:rPr>
              <w:t>Writing (e.g. briefings, proofing)</w:t>
            </w:r>
          </w:p>
          <w:p w14:paraId="34C5A1DF" w14:textId="77777777" w:rsidR="005F357C" w:rsidRPr="00D84A58" w:rsidRDefault="005F357C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Mechanics</w:t>
            </w:r>
          </w:p>
          <w:p w14:paraId="34C5A1E0" w14:textId="77777777" w:rsidR="00454318" w:rsidRPr="00D84A58" w:rsidRDefault="00454318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Resource d</w:t>
            </w:r>
            <w:r w:rsidR="005F357C" w:rsidRPr="00D84A58">
              <w:rPr>
                <w:bCs/>
                <w:sz w:val="24"/>
                <w:szCs w:val="24"/>
                <w14:ligatures w14:val="none"/>
              </w:rPr>
              <w:t xml:space="preserve">esign </w:t>
            </w:r>
            <w:r w:rsidR="00680CE1">
              <w:rPr>
                <w:bCs/>
                <w:sz w:val="24"/>
                <w:szCs w:val="24"/>
                <w14:ligatures w14:val="none"/>
              </w:rPr>
              <w:t>(e.g. maps, handbooks)</w:t>
            </w:r>
          </w:p>
          <w:p w14:paraId="34C5A1E1" w14:textId="77777777" w:rsidR="005F357C" w:rsidRPr="00D84A58" w:rsidRDefault="00454318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Resource sourcing &amp; p</w:t>
            </w:r>
            <w:r w:rsidR="005F357C" w:rsidRPr="00D84A58">
              <w:rPr>
                <w:bCs/>
                <w:sz w:val="24"/>
                <w:szCs w:val="24"/>
                <w14:ligatures w14:val="none"/>
              </w:rPr>
              <w:t>roduction</w:t>
            </w:r>
            <w:r w:rsidR="00680CE1">
              <w:rPr>
                <w:bCs/>
                <w:sz w:val="24"/>
                <w:szCs w:val="24"/>
                <w14:ligatures w14:val="none"/>
              </w:rPr>
              <w:t xml:space="preserve"> (e.g. components)</w:t>
            </w:r>
          </w:p>
          <w:p w14:paraId="34C5A1E2" w14:textId="77777777" w:rsidR="005F357C" w:rsidRPr="00D84A58" w:rsidRDefault="005F357C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/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 xml:space="preserve">Project </w:t>
            </w:r>
            <w:r w:rsidR="00454318" w:rsidRPr="00D84A58">
              <w:rPr>
                <w:bCs/>
                <w:sz w:val="24"/>
                <w:szCs w:val="24"/>
                <w14:ligatures w14:val="none"/>
              </w:rPr>
              <w:t>m</w:t>
            </w:r>
            <w:r w:rsidRPr="00D84A58">
              <w:rPr>
                <w:bCs/>
                <w:sz w:val="24"/>
                <w:szCs w:val="24"/>
                <w14:ligatures w14:val="none"/>
              </w:rPr>
              <w:t>anagement (planning and delivery)</w:t>
            </w:r>
          </w:p>
          <w:p w14:paraId="34C5A1E3" w14:textId="77777777" w:rsidR="00454318" w:rsidRDefault="00454318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 w:rsidRPr="00D84A58">
              <w:rPr>
                <w:bCs/>
                <w:sz w:val="24"/>
                <w:szCs w:val="24"/>
                <w14:ligatures w14:val="none"/>
              </w:rPr>
              <w:t>Running the game on the day</w:t>
            </w:r>
          </w:p>
          <w:p w14:paraId="34C5A1E4" w14:textId="77777777" w:rsidR="0022665D" w:rsidRPr="00D84A58" w:rsidRDefault="0022665D" w:rsidP="00D84A58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714" w:hanging="357"/>
              <w:jc w:val="both"/>
              <w:rPr>
                <w:bCs/>
                <w:sz w:val="24"/>
                <w:szCs w:val="24"/>
                <w14:ligatures w14:val="none"/>
              </w:rPr>
            </w:pPr>
            <w:r>
              <w:rPr>
                <w:bCs/>
                <w:sz w:val="24"/>
                <w:szCs w:val="24"/>
                <w14:ligatures w14:val="none"/>
              </w:rPr>
              <w:t>All of it! (Would you like a co-designer/runner if available?)</w:t>
            </w:r>
          </w:p>
        </w:tc>
      </w:tr>
    </w:tbl>
    <w:p w14:paraId="1881B614" w14:textId="6AA19EF1" w:rsidR="00D94C43" w:rsidRPr="00D84A58" w:rsidRDefault="00C00D74" w:rsidP="009B3CA0">
      <w:pPr>
        <w:rPr>
          <w:sz w:val="24"/>
          <w:szCs w:val="24"/>
          <w14:ligatures w14:val="none"/>
        </w:rPr>
      </w:pPr>
      <w:r w:rsidRPr="00D84A58">
        <w:rPr>
          <w:sz w:val="24"/>
          <w:szCs w:val="24"/>
        </w:rPr>
        <w:br/>
      </w:r>
    </w:p>
    <w:sectPr w:rsidR="00D94C43" w:rsidRPr="00D84A58" w:rsidSect="00922CC8">
      <w:pgSz w:w="11906" w:h="16838"/>
      <w:pgMar w:top="1021" w:right="1021" w:bottom="1021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A60BB"/>
    <w:multiLevelType w:val="hybridMultilevel"/>
    <w:tmpl w:val="9592B00A"/>
    <w:lvl w:ilvl="0" w:tplc="E71CD4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D63940"/>
    <w:multiLevelType w:val="hybridMultilevel"/>
    <w:tmpl w:val="001EE658"/>
    <w:lvl w:ilvl="0" w:tplc="1F2E8F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06CF3"/>
    <w:multiLevelType w:val="hybridMultilevel"/>
    <w:tmpl w:val="2CAE7308"/>
    <w:lvl w:ilvl="0" w:tplc="760AE0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114180"/>
    <w:multiLevelType w:val="hybridMultilevel"/>
    <w:tmpl w:val="633C5920"/>
    <w:lvl w:ilvl="0" w:tplc="A6EAE5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4B277A"/>
    <w:multiLevelType w:val="hybridMultilevel"/>
    <w:tmpl w:val="7EB8E444"/>
    <w:lvl w:ilvl="0" w:tplc="F5F2086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10440"/>
    <w:multiLevelType w:val="hybridMultilevel"/>
    <w:tmpl w:val="D97269FC"/>
    <w:lvl w:ilvl="0" w:tplc="D3F85E86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39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jC2MDUyNDO3NDFU0lEKTi0uzszPAykwqgUARC6fACwAAAA="/>
  </w:docVars>
  <w:rsids>
    <w:rsidRoot w:val="005601B6"/>
    <w:rsid w:val="000719A4"/>
    <w:rsid w:val="00072A3D"/>
    <w:rsid w:val="00095A7E"/>
    <w:rsid w:val="000E56B2"/>
    <w:rsid w:val="000E57C9"/>
    <w:rsid w:val="001B14AC"/>
    <w:rsid w:val="001B2F3C"/>
    <w:rsid w:val="002011F4"/>
    <w:rsid w:val="0022665D"/>
    <w:rsid w:val="002F4AD4"/>
    <w:rsid w:val="00313DCB"/>
    <w:rsid w:val="00370BC1"/>
    <w:rsid w:val="003737FA"/>
    <w:rsid w:val="00373CBC"/>
    <w:rsid w:val="00390E88"/>
    <w:rsid w:val="00397D48"/>
    <w:rsid w:val="00403F7C"/>
    <w:rsid w:val="00454318"/>
    <w:rsid w:val="004829BA"/>
    <w:rsid w:val="00496D31"/>
    <w:rsid w:val="004A4C5C"/>
    <w:rsid w:val="004C3C97"/>
    <w:rsid w:val="004F0362"/>
    <w:rsid w:val="00524EE1"/>
    <w:rsid w:val="005601B6"/>
    <w:rsid w:val="005643EE"/>
    <w:rsid w:val="0058192E"/>
    <w:rsid w:val="00590720"/>
    <w:rsid w:val="005B4480"/>
    <w:rsid w:val="005F357C"/>
    <w:rsid w:val="006447C4"/>
    <w:rsid w:val="00655EC9"/>
    <w:rsid w:val="00680CE1"/>
    <w:rsid w:val="0073036F"/>
    <w:rsid w:val="007B7725"/>
    <w:rsid w:val="00922CC8"/>
    <w:rsid w:val="00935D2D"/>
    <w:rsid w:val="009B3CA0"/>
    <w:rsid w:val="009E4E75"/>
    <w:rsid w:val="00A16F89"/>
    <w:rsid w:val="00A519BD"/>
    <w:rsid w:val="00A75C38"/>
    <w:rsid w:val="00A817C9"/>
    <w:rsid w:val="00A86640"/>
    <w:rsid w:val="00AB2305"/>
    <w:rsid w:val="00B03B6F"/>
    <w:rsid w:val="00B1043B"/>
    <w:rsid w:val="00B3199D"/>
    <w:rsid w:val="00BB06B5"/>
    <w:rsid w:val="00BB19B0"/>
    <w:rsid w:val="00BB523F"/>
    <w:rsid w:val="00C00D74"/>
    <w:rsid w:val="00C92FF1"/>
    <w:rsid w:val="00CA75DB"/>
    <w:rsid w:val="00D84A58"/>
    <w:rsid w:val="00D94C43"/>
    <w:rsid w:val="00E1500B"/>
    <w:rsid w:val="00E32CEF"/>
    <w:rsid w:val="00E46B6C"/>
    <w:rsid w:val="00E614B9"/>
    <w:rsid w:val="00E71E50"/>
    <w:rsid w:val="00EB5B09"/>
    <w:rsid w:val="00FE3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5A1B1"/>
  <w15:chartTrackingRefBased/>
  <w15:docId w15:val="{7FD252A1-58E6-4B97-869C-CD0C732D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1B6"/>
    <w:pPr>
      <w:spacing w:after="200" w:line="276" w:lineRule="auto"/>
    </w:pPr>
    <w:rPr>
      <w:rFonts w:ascii="Calibri" w:eastAsia="Times New Roman" w:hAnsi="Calibri" w:cs="Calibri"/>
      <w:color w:val="000000"/>
      <w:kern w:val="28"/>
      <w:lang w:eastAsia="en-GB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1B6"/>
    <w:pPr>
      <w:ind w:left="720"/>
    </w:pPr>
  </w:style>
  <w:style w:type="character" w:styleId="Hyperlink">
    <w:name w:val="Hyperlink"/>
    <w:basedOn w:val="DefaultParagraphFont"/>
    <w:uiPriority w:val="99"/>
    <w:unhideWhenUsed/>
    <w:rsid w:val="00E46B6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00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94C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01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bladley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D0E40-9B86-499B-9DE6-9511D3C3B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owarth</dc:creator>
  <cp:keywords/>
  <dc:description/>
  <cp:lastModifiedBy>Becky Ladley</cp:lastModifiedBy>
  <cp:revision>6</cp:revision>
  <dcterms:created xsi:type="dcterms:W3CDTF">2018-10-01T22:00:00Z</dcterms:created>
  <dcterms:modified xsi:type="dcterms:W3CDTF">2020-07-14T10:09:00Z</dcterms:modified>
</cp:coreProperties>
</file>